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4CEBC" w14:textId="77777777" w:rsidR="00E0699E" w:rsidRDefault="00E0699E" w:rsidP="00E0699E">
      <w:pPr>
        <w:pStyle w:val="NormalWeb"/>
        <w:spacing w:before="0" w:beforeAutospacing="0" w:after="0" w:afterAutospacing="0" w:line="480" w:lineRule="auto"/>
      </w:pPr>
      <w:r>
        <w:rPr>
          <w:color w:val="000000"/>
        </w:rPr>
        <w:t>[Your Name]</w:t>
      </w:r>
    </w:p>
    <w:p w14:paraId="527BBCD1" w14:textId="77777777" w:rsidR="00E0699E" w:rsidRDefault="00E0699E" w:rsidP="00E0699E">
      <w:pPr>
        <w:pStyle w:val="NormalWeb"/>
        <w:spacing w:before="0" w:beforeAutospacing="0" w:after="0" w:afterAutospacing="0" w:line="480" w:lineRule="auto"/>
      </w:pPr>
      <w:r>
        <w:rPr>
          <w:color w:val="000000"/>
        </w:rPr>
        <w:t>[Instructor Name]</w:t>
      </w:r>
    </w:p>
    <w:p w14:paraId="70077271" w14:textId="77777777" w:rsidR="00E0699E" w:rsidRDefault="00E0699E" w:rsidP="00E0699E">
      <w:pPr>
        <w:pStyle w:val="NormalWeb"/>
        <w:spacing w:before="0" w:beforeAutospacing="0" w:after="0" w:afterAutospacing="0" w:line="480" w:lineRule="auto"/>
      </w:pPr>
      <w:r>
        <w:rPr>
          <w:color w:val="000000"/>
        </w:rPr>
        <w:t>[Course Number]</w:t>
      </w:r>
    </w:p>
    <w:p w14:paraId="68BE550E" w14:textId="77777777" w:rsidR="00E0699E" w:rsidRDefault="00E0699E" w:rsidP="00E0699E">
      <w:pPr>
        <w:pStyle w:val="NormalWeb"/>
        <w:spacing w:before="0" w:beforeAutospacing="0" w:after="0" w:afterAutospacing="0" w:line="480" w:lineRule="auto"/>
      </w:pPr>
      <w:r>
        <w:rPr>
          <w:color w:val="000000"/>
        </w:rPr>
        <w:t>[Date]</w:t>
      </w:r>
    </w:p>
    <w:p w14:paraId="68D1EB9A" w14:textId="77777777" w:rsidR="00E0699E" w:rsidRDefault="00E0699E" w:rsidP="00E0699E">
      <w:pPr>
        <w:pStyle w:val="NormalWeb"/>
        <w:spacing w:before="0" w:beforeAutospacing="0" w:after="0" w:afterAutospacing="0" w:line="480" w:lineRule="auto"/>
        <w:jc w:val="center"/>
      </w:pPr>
      <w:r>
        <w:rPr>
          <w:color w:val="000000"/>
        </w:rPr>
        <w:t>[Title]: [Subtitle]</w:t>
      </w:r>
    </w:p>
    <w:p w14:paraId="584853E7" w14:textId="77777777" w:rsidR="00E0699E" w:rsidRDefault="00E0699E" w:rsidP="00E0699E">
      <w:pPr>
        <w:pStyle w:val="NormalWeb"/>
        <w:spacing w:before="0" w:beforeAutospacing="0" w:after="0" w:afterAutospacing="0" w:line="480" w:lineRule="auto"/>
        <w:ind w:firstLine="567"/>
      </w:pPr>
      <w:r>
        <w:rPr>
          <w:color w:val="000000"/>
        </w:rPr>
        <w:t>[Research papers that use MLA format do not include a cover page unless requested by your instructor]</w:t>
      </w:r>
    </w:p>
    <w:p w14:paraId="69C7A067" w14:textId="77777777" w:rsidR="00A2464C" w:rsidRDefault="00E0699E"/>
    <w:sectPr w:rsidR="00A246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jQ0NTQwMTW3NLRU0lEKTi0uzszPAykwrAUATQeQ9ywAAAA="/>
  </w:docVars>
  <w:rsids>
    <w:rsidRoot w:val="00E0699E"/>
    <w:rsid w:val="00271642"/>
    <w:rsid w:val="00E0699E"/>
    <w:rsid w:val="00EC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021AD"/>
  <w15:chartTrackingRefBased/>
  <w15:docId w15:val="{8C719815-387F-45C8-A700-7FD5DFA53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069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88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Ali Anjum</dc:creator>
  <cp:keywords/>
  <dc:description/>
  <cp:lastModifiedBy>Hamid Ali Anjum</cp:lastModifiedBy>
  <cp:revision>1</cp:revision>
  <dcterms:created xsi:type="dcterms:W3CDTF">2020-04-23T15:59:00Z</dcterms:created>
  <dcterms:modified xsi:type="dcterms:W3CDTF">2020-04-23T15:59:00Z</dcterms:modified>
</cp:coreProperties>
</file>